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1E13" w:rsidRPr="00695A27" w:rsidRDefault="004D2BB7" w:rsidP="00221E13">
      <w:pPr>
        <w:spacing w:before="100" w:beforeAutospacing="1" w:after="100" w:afterAutospacing="1" w:line="240" w:lineRule="auto"/>
        <w:rPr>
          <w:rFonts w:ascii="Juice ITC" w:eastAsia="Times New Roman" w:hAnsi="Juice ITC" w:cs="Times New Roman"/>
          <w:b/>
          <w:bCs/>
          <w:color w:val="0000FF"/>
          <w:sz w:val="40"/>
          <w:szCs w:val="40"/>
          <w:u w:val="single"/>
        </w:rPr>
      </w:pPr>
      <w:r w:rsidRPr="00695A27">
        <w:rPr>
          <w:rFonts w:ascii="Juice ITC" w:eastAsia="Times New Roman" w:hAnsi="Juice ITC" w:cs="Times New Roman"/>
          <w:b/>
          <w:bCs/>
          <w:color w:val="0000FF"/>
          <w:sz w:val="40"/>
          <w:szCs w:val="40"/>
          <w:u w:val="single"/>
        </w:rPr>
        <w:t xml:space="preserve">6th Grade Social Studies </w:t>
      </w:r>
      <w:r w:rsidR="00695A27">
        <w:rPr>
          <w:rFonts w:ascii="Juice ITC" w:eastAsia="Times New Roman" w:hAnsi="Juice ITC" w:cs="Times New Roman"/>
          <w:b/>
          <w:bCs/>
          <w:color w:val="0000FF"/>
          <w:sz w:val="40"/>
          <w:szCs w:val="40"/>
          <w:u w:val="single"/>
        </w:rPr>
        <w:t xml:space="preserve">Country Report </w:t>
      </w:r>
      <w:r w:rsidRPr="00695A27">
        <w:rPr>
          <w:rFonts w:ascii="Juice ITC" w:eastAsia="Times New Roman" w:hAnsi="Juice ITC" w:cs="Times New Roman"/>
          <w:b/>
          <w:bCs/>
          <w:color w:val="0000FF"/>
          <w:sz w:val="40"/>
          <w:szCs w:val="40"/>
          <w:u w:val="single"/>
        </w:rPr>
        <w:t>Research Log</w:t>
      </w:r>
      <w:r w:rsidR="006646E9">
        <w:rPr>
          <w:rFonts w:ascii="Juice ITC" w:eastAsia="Times New Roman" w:hAnsi="Juice ITC" w:cs="Times New Roman"/>
          <w:b/>
          <w:bCs/>
          <w:color w:val="0000FF"/>
          <w:sz w:val="40"/>
          <w:szCs w:val="40"/>
          <w:u w:val="single"/>
        </w:rPr>
        <w:t xml:space="preserve"> 2</w:t>
      </w:r>
      <w:r w:rsidR="00DA115A">
        <w:rPr>
          <w:rFonts w:ascii="Juice ITC" w:eastAsia="Times New Roman" w:hAnsi="Juice ITC" w:cs="Times New Roman"/>
          <w:b/>
          <w:bCs/>
          <w:color w:val="0000FF"/>
          <w:sz w:val="40"/>
          <w:szCs w:val="40"/>
          <w:u w:val="single"/>
        </w:rPr>
        <w:t xml:space="preserve"> </w:t>
      </w:r>
    </w:p>
    <w:p w:rsidR="004D2BB7" w:rsidRPr="00221E13" w:rsidRDefault="004D2BB7" w:rsidP="00221E1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Name</w:t>
      </w:r>
      <w:proofErr w:type="gramStart"/>
      <w:r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:_</w:t>
      </w:r>
      <w:proofErr w:type="gramEnd"/>
      <w:r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________________</w:t>
      </w:r>
      <w:r w:rsidR="00695A27"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__________</w:t>
      </w:r>
      <w:r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____________</w:t>
      </w:r>
      <w:r w:rsidR="00695A27"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 xml:space="preserve"> </w:t>
      </w:r>
      <w:proofErr w:type="spellStart"/>
      <w:r w:rsidR="00695A27"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Date________________Period</w:t>
      </w:r>
      <w:proofErr w:type="spellEnd"/>
      <w:r w:rsidR="00695A27">
        <w:rPr>
          <w:rFonts w:ascii="Juice ITC" w:eastAsia="Times New Roman" w:hAnsi="Juice ITC" w:cs="Times New Roman"/>
          <w:b/>
          <w:bCs/>
          <w:color w:val="0000FF"/>
          <w:sz w:val="27"/>
          <w:szCs w:val="27"/>
          <w:u w:val="single"/>
        </w:rPr>
        <w:t>_____</w:t>
      </w:r>
    </w:p>
    <w:p w:rsidR="004D2BB7" w:rsidRDefault="00695A27">
      <w:r>
        <w:t xml:space="preserve">Assigned </w:t>
      </w:r>
      <w:r w:rsidR="00221E13">
        <w:t>Country</w:t>
      </w:r>
      <w:proofErr w:type="gramStart"/>
      <w:r w:rsidR="004D2BB7">
        <w:t>:</w:t>
      </w:r>
      <w:r w:rsidR="00221E13">
        <w:t>_</w:t>
      </w:r>
      <w:proofErr w:type="gramEnd"/>
      <w:r w:rsidR="00221E13">
        <w:t>________________________________</w:t>
      </w:r>
    </w:p>
    <w:tbl>
      <w:tblPr>
        <w:tblStyle w:val="TableGrid"/>
        <w:tblW w:w="10980" w:type="dxa"/>
        <w:tblInd w:w="-725" w:type="dxa"/>
        <w:tblLook w:val="04A0" w:firstRow="1" w:lastRow="0" w:firstColumn="1" w:lastColumn="0" w:noHBand="0" w:noVBand="1"/>
      </w:tblPr>
      <w:tblGrid>
        <w:gridCol w:w="3240"/>
        <w:gridCol w:w="7740"/>
      </w:tblGrid>
      <w:tr w:rsidR="00221E13" w:rsidTr="00456A56">
        <w:tc>
          <w:tcPr>
            <w:tcW w:w="3240" w:type="dxa"/>
          </w:tcPr>
          <w:p w:rsidR="00456A56" w:rsidRDefault="006646E9">
            <w:r>
              <w:t>When is the best time to travel?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What is the weather like?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What type of clothing should you pack?</w:t>
            </w:r>
          </w:p>
          <w:p w:rsidR="00DA115A" w:rsidRDefault="00487838">
            <w:hyperlink r:id="rId5" w:history="1">
              <w:r w:rsidRPr="00A16A47">
                <w:rPr>
                  <w:rStyle w:val="Hyperlink"/>
                </w:rPr>
                <w:t>https://www.lonelyplanet.com/</w:t>
              </w:r>
            </w:hyperlink>
          </w:p>
          <w:p w:rsidR="00DA115A" w:rsidRDefault="00DA115A"/>
        </w:tc>
        <w:tc>
          <w:tcPr>
            <w:tcW w:w="7740" w:type="dxa"/>
          </w:tcPr>
          <w:p w:rsidR="00221E13" w:rsidRDefault="00221E13"/>
          <w:p w:rsidR="004D2BB7" w:rsidRDefault="004D2BB7"/>
        </w:tc>
      </w:tr>
      <w:tr w:rsidR="00221E13" w:rsidTr="00456A56">
        <w:tc>
          <w:tcPr>
            <w:tcW w:w="3240" w:type="dxa"/>
          </w:tcPr>
          <w:p w:rsidR="00487838" w:rsidRDefault="006646E9">
            <w:r>
              <w:t>Where will you stay?</w:t>
            </w:r>
            <w:r w:rsidR="00DA115A">
              <w:t xml:space="preserve"> Select a city, town, where you can easily visit historical sites and other important locations.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Hotel Cost (average)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Roundtrip Airfare cost (average)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Things to do:</w:t>
            </w:r>
          </w:p>
        </w:tc>
        <w:tc>
          <w:tcPr>
            <w:tcW w:w="7740" w:type="dxa"/>
          </w:tcPr>
          <w:p w:rsidR="004D2BB7" w:rsidRDefault="006646E9">
            <w:r>
              <w:t>Research places you plan to visit.  Include in your Itinerary, 2 Museums, 2 historical sites, and 1 theater performance.</w:t>
            </w:r>
            <w:r w:rsidR="00DA115A">
              <w:t xml:space="preserve"> Be sure to include maps, print pictures of the places you want to visit, hotel &amp; airline information.  </w:t>
            </w:r>
          </w:p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Day 1</w:t>
            </w:r>
            <w:r w:rsidR="00456A56">
              <w:t xml:space="preserve"> - Arrival</w:t>
            </w:r>
          </w:p>
        </w:tc>
        <w:tc>
          <w:tcPr>
            <w:tcW w:w="7740" w:type="dxa"/>
          </w:tcPr>
          <w:p w:rsidR="00221E13" w:rsidRDefault="00456A56">
            <w:r>
              <w:t xml:space="preserve"> </w:t>
            </w:r>
          </w:p>
          <w:p w:rsidR="004D2BB7" w:rsidRDefault="004D2BB7"/>
          <w:p w:rsidR="006646E9" w:rsidRDefault="006646E9"/>
        </w:tc>
      </w:tr>
      <w:tr w:rsidR="00221E13" w:rsidTr="00456A56">
        <w:tc>
          <w:tcPr>
            <w:tcW w:w="3240" w:type="dxa"/>
          </w:tcPr>
          <w:p w:rsidR="00221E13" w:rsidRDefault="006646E9">
            <w:r>
              <w:t>Day 2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  <w:p w:rsidR="006646E9" w:rsidRDefault="006646E9"/>
        </w:tc>
        <w:bookmarkStart w:id="0" w:name="_GoBack"/>
        <w:bookmarkEnd w:id="0"/>
      </w:tr>
      <w:tr w:rsidR="00221E13" w:rsidTr="00456A56">
        <w:tc>
          <w:tcPr>
            <w:tcW w:w="3240" w:type="dxa"/>
          </w:tcPr>
          <w:p w:rsidR="00221E13" w:rsidRDefault="006646E9">
            <w:r>
              <w:t>Day 3</w:t>
            </w:r>
          </w:p>
        </w:tc>
        <w:tc>
          <w:tcPr>
            <w:tcW w:w="7740" w:type="dxa"/>
          </w:tcPr>
          <w:p w:rsidR="00221E13" w:rsidRDefault="00221E13"/>
          <w:p w:rsidR="004D2BB7" w:rsidRDefault="004D2BB7"/>
          <w:p w:rsidR="006646E9" w:rsidRDefault="006646E9"/>
        </w:tc>
      </w:tr>
      <w:tr w:rsidR="006646E9" w:rsidTr="00456A56">
        <w:tc>
          <w:tcPr>
            <w:tcW w:w="3240" w:type="dxa"/>
          </w:tcPr>
          <w:p w:rsidR="006646E9" w:rsidRDefault="006646E9">
            <w:r>
              <w:t>Day 4</w:t>
            </w:r>
          </w:p>
          <w:p w:rsidR="006646E9" w:rsidRDefault="006646E9"/>
        </w:tc>
        <w:tc>
          <w:tcPr>
            <w:tcW w:w="7740" w:type="dxa"/>
          </w:tcPr>
          <w:p w:rsidR="006646E9" w:rsidRDefault="006646E9"/>
          <w:p w:rsidR="006646E9" w:rsidRDefault="006646E9"/>
          <w:p w:rsidR="006646E9" w:rsidRDefault="006646E9"/>
        </w:tc>
      </w:tr>
      <w:tr w:rsidR="006646E9" w:rsidTr="00456A56">
        <w:tc>
          <w:tcPr>
            <w:tcW w:w="3240" w:type="dxa"/>
          </w:tcPr>
          <w:p w:rsidR="006646E9" w:rsidRDefault="006646E9">
            <w:r>
              <w:t>Day 5</w:t>
            </w:r>
          </w:p>
          <w:p w:rsidR="006646E9" w:rsidRDefault="006646E9"/>
        </w:tc>
        <w:tc>
          <w:tcPr>
            <w:tcW w:w="7740" w:type="dxa"/>
          </w:tcPr>
          <w:p w:rsidR="006646E9" w:rsidRDefault="006646E9"/>
          <w:p w:rsidR="006646E9" w:rsidRDefault="006646E9"/>
          <w:p w:rsidR="006646E9" w:rsidRDefault="006646E9"/>
        </w:tc>
      </w:tr>
      <w:tr w:rsidR="006646E9" w:rsidTr="00456A56">
        <w:tc>
          <w:tcPr>
            <w:tcW w:w="3240" w:type="dxa"/>
          </w:tcPr>
          <w:p w:rsidR="006646E9" w:rsidRDefault="006646E9">
            <w:r>
              <w:t>Day 6</w:t>
            </w:r>
          </w:p>
          <w:p w:rsidR="006646E9" w:rsidRDefault="006646E9"/>
        </w:tc>
        <w:tc>
          <w:tcPr>
            <w:tcW w:w="7740" w:type="dxa"/>
          </w:tcPr>
          <w:p w:rsidR="006646E9" w:rsidRDefault="006646E9"/>
          <w:p w:rsidR="006646E9" w:rsidRDefault="006646E9"/>
          <w:p w:rsidR="006646E9" w:rsidRDefault="006646E9"/>
        </w:tc>
      </w:tr>
      <w:tr w:rsidR="006646E9" w:rsidTr="00456A56">
        <w:tc>
          <w:tcPr>
            <w:tcW w:w="3240" w:type="dxa"/>
          </w:tcPr>
          <w:p w:rsidR="006646E9" w:rsidRDefault="006646E9">
            <w:r>
              <w:t>Day 7</w:t>
            </w:r>
            <w:r w:rsidR="00456A56">
              <w:t xml:space="preserve"> - Departure</w:t>
            </w:r>
          </w:p>
          <w:p w:rsidR="006646E9" w:rsidRDefault="006646E9"/>
        </w:tc>
        <w:tc>
          <w:tcPr>
            <w:tcW w:w="7740" w:type="dxa"/>
          </w:tcPr>
          <w:p w:rsidR="006646E9" w:rsidRDefault="006646E9"/>
          <w:p w:rsidR="006646E9" w:rsidRDefault="006646E9"/>
          <w:p w:rsidR="006646E9" w:rsidRDefault="006646E9">
            <w:r>
              <w:t xml:space="preserve"> </w:t>
            </w:r>
          </w:p>
        </w:tc>
      </w:tr>
    </w:tbl>
    <w:p w:rsidR="00221E13" w:rsidRDefault="00221E13"/>
    <w:sectPr w:rsidR="00221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Juice ITC">
    <w:panose1 w:val="04040403040A020202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FE0EF4"/>
    <w:multiLevelType w:val="multilevel"/>
    <w:tmpl w:val="A7BA1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DM2NTYyNrawNDFQ0lEKTi0uzszPAykwqgUAuxQnwywAAAA="/>
  </w:docVars>
  <w:rsids>
    <w:rsidRoot w:val="00221E13"/>
    <w:rsid w:val="00221E13"/>
    <w:rsid w:val="00290C26"/>
    <w:rsid w:val="00456A56"/>
    <w:rsid w:val="00487838"/>
    <w:rsid w:val="004D2BB7"/>
    <w:rsid w:val="006646E9"/>
    <w:rsid w:val="00695A27"/>
    <w:rsid w:val="00935DDA"/>
    <w:rsid w:val="009902BE"/>
    <w:rsid w:val="00D068FB"/>
    <w:rsid w:val="00DA115A"/>
    <w:rsid w:val="00FC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C73942-A98A-4612-95EA-CB8F167CB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1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5D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DD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78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59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017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83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87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15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6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74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68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23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743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onelyplanet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ita Unified School District</Company>
  <LinksUpToDate>false</LinksUpToDate>
  <CharactersWithSpaces>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-Hernandez, Maria</dc:creator>
  <cp:keywords/>
  <dc:description/>
  <cp:lastModifiedBy>Alvarez-Hernandez, Maria</cp:lastModifiedBy>
  <cp:revision>3</cp:revision>
  <cp:lastPrinted>2017-11-21T00:45:00Z</cp:lastPrinted>
  <dcterms:created xsi:type="dcterms:W3CDTF">2017-11-21T00:35:00Z</dcterms:created>
  <dcterms:modified xsi:type="dcterms:W3CDTF">2017-11-21T00:45:00Z</dcterms:modified>
</cp:coreProperties>
</file>